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180C" w:rsidRDefault="0038180C" w:rsidP="00CF3F07">
      <w:pPr>
        <w:jc w:val="center"/>
        <w:rPr>
          <w:rFonts w:eastAsia="Times New Roman"/>
          <w:noProof/>
        </w:rPr>
      </w:pPr>
      <w:bookmarkStart w:id="0" w:name="_GoBack"/>
      <w:bookmarkEnd w:id="0"/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  <w:r w:rsidRPr="006259AF">
        <w:rPr>
          <w:rFonts w:ascii="Calibri" w:eastAsia="Calibri" w:hAnsi="Calibri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5943600" cy="2835421"/>
            <wp:effectExtent l="0" t="0" r="0" b="3175"/>
            <wp:wrapTight wrapText="bothSides">
              <wp:wrapPolygon edited="0">
                <wp:start x="0" y="0"/>
                <wp:lineTo x="0" y="21479"/>
                <wp:lineTo x="21531" y="21479"/>
                <wp:lineTo x="21531" y="0"/>
                <wp:lineTo x="0" y="0"/>
              </wp:wrapPolygon>
            </wp:wrapTight>
            <wp:docPr id="1" name="Picture 1" descr="C:\Users\cwatson3\Downloads\Flyer_Imag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watson3\Downloads\Flyer_Image (1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  <w:rPr>
          <w:rFonts w:eastAsia="Times New Roman"/>
          <w:noProof/>
        </w:rPr>
      </w:pPr>
    </w:p>
    <w:p w:rsidR="006259AF" w:rsidRDefault="006259AF" w:rsidP="00CF3F07">
      <w:pPr>
        <w:jc w:val="center"/>
      </w:pPr>
    </w:p>
    <w:p w:rsidR="0038180C" w:rsidRDefault="0038180C"/>
    <w:p w:rsidR="00042A6A" w:rsidRDefault="00042A6A" w:rsidP="00B5372E">
      <w:pPr>
        <w:spacing w:line="360" w:lineRule="auto"/>
        <w:jc w:val="center"/>
        <w:rPr>
          <w:rFonts w:asciiTheme="majorHAnsi" w:hAnsiTheme="majorHAnsi" w:cstheme="majorHAnsi"/>
          <w:sz w:val="36"/>
          <w:szCs w:val="36"/>
        </w:rPr>
      </w:pPr>
    </w:p>
    <w:p w:rsidR="00DD46DD" w:rsidRDefault="006259AF" w:rsidP="00042A6A">
      <w:pPr>
        <w:tabs>
          <w:tab w:val="left" w:pos="720"/>
          <w:tab w:val="left" w:pos="1440"/>
          <w:tab w:val="left" w:pos="2160"/>
        </w:tabs>
        <w:ind w:left="1440" w:firstLine="720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508635</wp:posOffset>
                </wp:positionV>
                <wp:extent cx="5996940" cy="5212080"/>
                <wp:effectExtent l="0" t="0" r="3810" b="76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6940" cy="5212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45D31" w:rsidRPr="00042A6A" w:rsidRDefault="00645D31" w:rsidP="00645D31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 w:cstheme="majorHAnsi"/>
                                <w:sz w:val="36"/>
                                <w:szCs w:val="36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sz w:val="36"/>
                                <w:szCs w:val="36"/>
                              </w:rPr>
                              <w:t xml:space="preserve">Join the 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  <w:u w:val="single"/>
                              </w:rPr>
                              <w:t>RAINBOW’S END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  <w:t xml:space="preserve"> Home Group 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6"/>
                                <w:szCs w:val="36"/>
                              </w:rPr>
                              <w:t>for our</w:t>
                            </w:r>
                          </w:p>
                          <w:p w:rsidR="00645D31" w:rsidRPr="00042A6A" w:rsidRDefault="00645D31" w:rsidP="00645D31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  <w:t>1</w:t>
                            </w:r>
                            <w:r w:rsidR="00966E4F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  <w:t>8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  <w:vertAlign w:val="superscript"/>
                              </w:rPr>
                              <w:t>th</w:t>
                            </w:r>
                            <w:r w:rsidR="00B719CE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  <w:t xml:space="preserve"> Anniversary Celebration!</w:t>
                            </w:r>
                          </w:p>
                          <w:p w:rsidR="00645D31" w:rsidRPr="00F55704" w:rsidRDefault="00645D31" w:rsidP="00645D31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645D31" w:rsidRPr="00042A6A" w:rsidRDefault="00645D31" w:rsidP="00645D31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When?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  <w:t xml:space="preserve">Friday, October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2</w:t>
                            </w:r>
                            <w:r w:rsidR="00966E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0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, 201</w:t>
                            </w:r>
                            <w:r w:rsidR="00966E4F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  <w:p w:rsidR="00645D31" w:rsidRPr="00042A6A" w:rsidRDefault="00645D31" w:rsidP="00645D31">
                            <w:pPr>
                              <w:ind w:left="1440" w:firstLine="720"/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>7:00 – 8:</w:t>
                            </w:r>
                            <w: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>30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p.m. Dinner</w:t>
                            </w:r>
                          </w:p>
                          <w:p w:rsidR="00645D31" w:rsidRDefault="00645D31" w:rsidP="00645D31">
                            <w:pP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  <w:t>9:00 – 10:30 p.m. Recovery Meeting</w:t>
                            </w:r>
                          </w:p>
                          <w:p w:rsidR="00B719CE" w:rsidRPr="00B719CE" w:rsidRDefault="00B719CE" w:rsidP="00645D31">
                            <w:pP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</w:p>
                          <w:p w:rsidR="00645D31" w:rsidRPr="00042A6A" w:rsidRDefault="00645D31" w:rsidP="00645D31">
                            <w:pPr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Where?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ab/>
                            </w:r>
                            <w:r w:rsidRPr="00267643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Metropolitan Community Church</w:t>
                            </w:r>
                          </w:p>
                          <w:p w:rsidR="00645D31" w:rsidRPr="00042A6A" w:rsidRDefault="00645D31" w:rsidP="00645D31">
                            <w:pPr>
                              <w:ind w:left="1440" w:firstLine="720"/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>2501 Park Avenue (cross street Davis)</w:t>
                            </w:r>
                          </w:p>
                          <w:p w:rsidR="00645D31" w:rsidRDefault="00645D31" w:rsidP="00645D31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</w:tabs>
                              <w:ind w:left="1440" w:firstLine="720"/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>Richmond, V</w:t>
                            </w:r>
                            <w:r w:rsidR="00B719CE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>A</w:t>
                            </w:r>
                            <w:r w:rsidRPr="00042A6A"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  <w:t xml:space="preserve"> 23220</w:t>
                            </w:r>
                          </w:p>
                          <w:p w:rsidR="00966E4F" w:rsidRDefault="00966E4F" w:rsidP="00645D31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</w:tabs>
                              <w:ind w:left="1440" w:firstLine="720"/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</w:p>
                          <w:p w:rsidR="00966E4F" w:rsidRDefault="00A256D7" w:rsidP="00966E4F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</w:tabs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>Theme?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="00D6797E" w:rsidRPr="00A256D7">
                              <w:rPr>
                                <w:rFonts w:asciiTheme="majorHAnsi" w:hAnsiTheme="majorHAnsi" w:cstheme="majorHAnsi"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037F7BCB" wp14:editId="4CBCDE1B">
                                  <wp:extent cx="1371600" cy="1371600"/>
                                  <wp:effectExtent l="0" t="0" r="0" b="0"/>
                                  <wp:docPr id="3" name="Picture 3" descr="Heart, Key, Lock, Unlock, Love, Roma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Heart, Key, Lock, Unlock, Love, Romanc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1600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267643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  <w:t>Love is the Key</w:t>
                            </w:r>
                            <w:r w:rsidR="00966E4F" w:rsidRPr="00267643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</w:rPr>
                              <w:t xml:space="preserve"> to Recovery!!!</w:t>
                            </w:r>
                          </w:p>
                          <w:p w:rsidR="004E3D21" w:rsidRDefault="004E3D21" w:rsidP="00645D31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</w:tabs>
                              <w:ind w:left="1440" w:firstLine="720"/>
                              <w:rPr>
                                <w:rFonts w:asciiTheme="majorHAnsi" w:hAnsiTheme="majorHAnsi" w:cstheme="majorHAnsi"/>
                                <w:sz w:val="32"/>
                                <w:szCs w:val="32"/>
                              </w:rPr>
                            </w:pPr>
                          </w:p>
                          <w:p w:rsidR="004E3D21" w:rsidRDefault="004E3D21" w:rsidP="004E3D21">
                            <w:pPr>
                              <w:ind w:left="2160" w:hanging="21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6.25pt;margin-top:40.05pt;width:472.2pt;height:410.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" fillcolor="white [3201]" stroked="f" strokeweight=".5pt">
                <v:textbox>
                  <w:txbxContent>
                    <w:p w:rsidR="00645D31" w:rsidRPr="00042A6A" w:rsidRDefault="00645D31" w:rsidP="00645D31">
                      <w:pPr>
                        <w:spacing w:line="360" w:lineRule="auto"/>
                        <w:jc w:val="center"/>
                        <w:rPr>
                          <w:rFonts w:asciiTheme="majorHAnsi" w:hAnsiTheme="majorHAnsi" w:cstheme="majorHAnsi"/>
                          <w:sz w:val="36"/>
                          <w:szCs w:val="36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sz w:val="36"/>
                          <w:szCs w:val="36"/>
                        </w:rPr>
                        <w:t xml:space="preserve">Join the </w:t>
                      </w:r>
                      <w:r w:rsidRPr="00042A6A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  <w:u w:val="single"/>
                        </w:rPr>
                        <w:t>RAINBOW’S END</w:t>
                      </w:r>
                      <w:r w:rsidRPr="00042A6A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  <w:t xml:space="preserve"> Home Group </w:t>
                      </w:r>
                      <w:r w:rsidRPr="00042A6A">
                        <w:rPr>
                          <w:rFonts w:asciiTheme="majorHAnsi" w:hAnsiTheme="majorHAnsi" w:cstheme="majorHAnsi"/>
                          <w:sz w:val="36"/>
                          <w:szCs w:val="36"/>
                        </w:rPr>
                        <w:t>for our</w:t>
                      </w:r>
                    </w:p>
                    <w:p w:rsidR="00645D31" w:rsidRPr="00042A6A" w:rsidRDefault="00645D31" w:rsidP="00645D31">
                      <w:pPr>
                        <w:spacing w:line="360" w:lineRule="auto"/>
                        <w:jc w:val="center"/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  <w:t>1</w:t>
                      </w:r>
                      <w:r w:rsidR="00966E4F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  <w:t>8</w:t>
                      </w:r>
                      <w:r w:rsidRPr="00042A6A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  <w:vertAlign w:val="superscript"/>
                        </w:rPr>
                        <w:t>th</w:t>
                      </w:r>
                      <w:r w:rsidR="00B719CE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  <w:t xml:space="preserve"> Anniversary Celebration!</w:t>
                      </w:r>
                    </w:p>
                    <w:p w:rsidR="00645D31" w:rsidRPr="00F55704" w:rsidRDefault="00645D31" w:rsidP="00645D31">
                      <w:pPr>
                        <w:rPr>
                          <w:sz w:val="36"/>
                          <w:szCs w:val="36"/>
                        </w:rPr>
                      </w:pPr>
                    </w:p>
                    <w:p w:rsidR="00645D31" w:rsidRPr="00042A6A" w:rsidRDefault="00645D31" w:rsidP="00645D31">
                      <w:pP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When?</w:t>
                      </w:r>
                      <w:r w:rsidRPr="00042A6A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Pr="00042A6A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  <w:t xml:space="preserve">Friday, October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2</w:t>
                      </w:r>
                      <w:r w:rsidR="00966E4F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0</w:t>
                      </w:r>
                      <w:r w:rsidRPr="00042A6A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, 201</w:t>
                      </w:r>
                      <w:r w:rsidR="00966E4F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7</w:t>
                      </w:r>
                    </w:p>
                    <w:p w:rsidR="00645D31" w:rsidRPr="00042A6A" w:rsidRDefault="00645D31" w:rsidP="00645D31">
                      <w:pPr>
                        <w:ind w:left="1440" w:firstLine="720"/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>7:00 – 8:</w:t>
                      </w:r>
                      <w:r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>30</w:t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p.m. Dinner</w:t>
                      </w:r>
                    </w:p>
                    <w:p w:rsidR="00645D31" w:rsidRDefault="00645D31" w:rsidP="00645D31">
                      <w:pPr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  <w:t>9:00 – 10:30 p.m. Recovery Meeting</w:t>
                      </w:r>
                    </w:p>
                    <w:p w:rsidR="00B719CE" w:rsidRPr="00B719CE" w:rsidRDefault="00B719CE" w:rsidP="00645D31">
                      <w:pPr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</w:p>
                    <w:p w:rsidR="00645D31" w:rsidRPr="00042A6A" w:rsidRDefault="00645D31" w:rsidP="00645D31">
                      <w:pPr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Where?</w:t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</w:t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ab/>
                      </w:r>
                      <w:r w:rsidRPr="00267643"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Metropolitan Community Church</w:t>
                      </w:r>
                    </w:p>
                    <w:p w:rsidR="00645D31" w:rsidRPr="00042A6A" w:rsidRDefault="00645D31" w:rsidP="00645D31">
                      <w:pPr>
                        <w:ind w:left="1440" w:firstLine="720"/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>2501 Park Avenue (cross street Davis)</w:t>
                      </w:r>
                    </w:p>
                    <w:p w:rsidR="00645D31" w:rsidRDefault="00645D31" w:rsidP="00645D31">
                      <w:pPr>
                        <w:tabs>
                          <w:tab w:val="left" w:pos="720"/>
                          <w:tab w:val="left" w:pos="1440"/>
                          <w:tab w:val="left" w:pos="2160"/>
                        </w:tabs>
                        <w:ind w:left="1440" w:firstLine="720"/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>Richmond, V</w:t>
                      </w:r>
                      <w:r w:rsidR="00B719CE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>A</w:t>
                      </w:r>
                      <w:r w:rsidRPr="00042A6A"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  <w:t xml:space="preserve"> 23220</w:t>
                      </w:r>
                    </w:p>
                    <w:p w:rsidR="00966E4F" w:rsidRDefault="00966E4F" w:rsidP="00645D31">
                      <w:pPr>
                        <w:tabs>
                          <w:tab w:val="left" w:pos="720"/>
                          <w:tab w:val="left" w:pos="1440"/>
                          <w:tab w:val="left" w:pos="2160"/>
                        </w:tabs>
                        <w:ind w:left="1440" w:firstLine="720"/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</w:p>
                    <w:p w:rsidR="00966E4F" w:rsidRDefault="00A256D7" w:rsidP="00966E4F">
                      <w:pPr>
                        <w:tabs>
                          <w:tab w:val="left" w:pos="720"/>
                          <w:tab w:val="left" w:pos="1440"/>
                          <w:tab w:val="left" w:pos="2160"/>
                        </w:tabs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>Theme?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  <w:szCs w:val="32"/>
                        </w:rPr>
                        <w:tab/>
                      </w:r>
                      <w:r w:rsidR="00D6797E" w:rsidRPr="00A256D7">
                        <w:rPr>
                          <w:rFonts w:asciiTheme="majorHAnsi" w:hAnsiTheme="majorHAnsi" w:cstheme="majorHAnsi"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037F7BCB" wp14:editId="4CBCDE1B">
                            <wp:extent cx="1371600" cy="1371600"/>
                            <wp:effectExtent l="0" t="0" r="0" b="0"/>
                            <wp:docPr id="3" name="Picture 3" descr="Heart, Key, Lock, Unlock, Love, Roma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Heart, Key, Lock, Unlock, Love, Roma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1600" cy="1371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267643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  <w:t>Love is the Key</w:t>
                      </w:r>
                      <w:r w:rsidR="00966E4F" w:rsidRPr="00267643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</w:rPr>
                        <w:t xml:space="preserve"> to Recovery!!!</w:t>
                      </w:r>
                    </w:p>
                    <w:p w:rsidR="004E3D21" w:rsidRDefault="004E3D21" w:rsidP="00645D31">
                      <w:pPr>
                        <w:tabs>
                          <w:tab w:val="left" w:pos="720"/>
                          <w:tab w:val="left" w:pos="1440"/>
                          <w:tab w:val="left" w:pos="2160"/>
                        </w:tabs>
                        <w:ind w:left="1440" w:firstLine="720"/>
                        <w:rPr>
                          <w:rFonts w:asciiTheme="majorHAnsi" w:hAnsiTheme="majorHAnsi" w:cstheme="majorHAnsi"/>
                          <w:sz w:val="32"/>
                          <w:szCs w:val="32"/>
                        </w:rPr>
                      </w:pPr>
                    </w:p>
                    <w:p w:rsidR="004E3D21" w:rsidRDefault="004E3D21" w:rsidP="004E3D21">
                      <w:pPr>
                        <w:ind w:left="2160" w:hanging="2160"/>
                      </w:pPr>
                    </w:p>
                  </w:txbxContent>
                </v:textbox>
              </v:shape>
            </w:pict>
          </mc:Fallback>
        </mc:AlternateContent>
      </w:r>
    </w:p>
    <w:p w:rsidR="00DD46DD" w:rsidRPr="00042A6A" w:rsidRDefault="00DD46DD" w:rsidP="00042A6A">
      <w:pPr>
        <w:tabs>
          <w:tab w:val="left" w:pos="720"/>
          <w:tab w:val="left" w:pos="1440"/>
          <w:tab w:val="left" w:pos="2160"/>
        </w:tabs>
        <w:ind w:left="1440" w:firstLine="720"/>
        <w:rPr>
          <w:rFonts w:asciiTheme="majorHAnsi" w:hAnsiTheme="majorHAnsi" w:cstheme="majorHAnsi"/>
          <w:sz w:val="32"/>
          <w:szCs w:val="32"/>
        </w:rPr>
      </w:pPr>
    </w:p>
    <w:p w:rsidR="00042A6A" w:rsidRDefault="00042A6A" w:rsidP="00042A6A">
      <w:pPr>
        <w:tabs>
          <w:tab w:val="left" w:pos="720"/>
          <w:tab w:val="left" w:pos="1440"/>
          <w:tab w:val="left" w:pos="2160"/>
        </w:tabs>
        <w:rPr>
          <w:rFonts w:asciiTheme="majorHAnsi" w:hAnsiTheme="majorHAnsi" w:cstheme="majorHAnsi"/>
          <w:sz w:val="22"/>
          <w:szCs w:val="22"/>
        </w:rPr>
      </w:pPr>
    </w:p>
    <w:sectPr w:rsidR="00042A6A" w:rsidSect="00645D31">
      <w:head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2A73" w:rsidRDefault="00772A73" w:rsidP="00B719CE">
      <w:r>
        <w:separator/>
      </w:r>
    </w:p>
  </w:endnote>
  <w:endnote w:type="continuationSeparator" w:id="0">
    <w:p w:rsidR="00772A73" w:rsidRDefault="00772A73" w:rsidP="00B71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2A73" w:rsidRDefault="00772A73" w:rsidP="00B719CE">
      <w:r>
        <w:separator/>
      </w:r>
    </w:p>
  </w:footnote>
  <w:footnote w:type="continuationSeparator" w:id="0">
    <w:p w:rsidR="00772A73" w:rsidRDefault="00772A73" w:rsidP="00B719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19CE" w:rsidRDefault="00B719CE">
    <w:pPr>
      <w:pStyle w:val="Header"/>
    </w:pPr>
  </w:p>
  <w:p w:rsidR="00B719CE" w:rsidRDefault="00B719CE">
    <w:pPr>
      <w:pStyle w:val="Header"/>
    </w:pPr>
  </w:p>
  <w:p w:rsidR="00B719CE" w:rsidRDefault="00B719CE">
    <w:pPr>
      <w:pStyle w:val="Header"/>
    </w:pPr>
  </w:p>
  <w:p w:rsidR="00B719CE" w:rsidRDefault="00B719C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NDMytjSwMDOzNLZQ0lEKTi0uzszPAykwrAUAZWIGPSwAAAA="/>
  </w:docVars>
  <w:rsids>
    <w:rsidRoot w:val="0038180C"/>
    <w:rsid w:val="00042A6A"/>
    <w:rsid w:val="001909BD"/>
    <w:rsid w:val="00267643"/>
    <w:rsid w:val="00380433"/>
    <w:rsid w:val="0038180C"/>
    <w:rsid w:val="00383C03"/>
    <w:rsid w:val="003E1975"/>
    <w:rsid w:val="003E5B4B"/>
    <w:rsid w:val="004A21E5"/>
    <w:rsid w:val="004E3D21"/>
    <w:rsid w:val="0057577B"/>
    <w:rsid w:val="0061157E"/>
    <w:rsid w:val="006259AF"/>
    <w:rsid w:val="00645D31"/>
    <w:rsid w:val="006944A8"/>
    <w:rsid w:val="00707B56"/>
    <w:rsid w:val="00772A73"/>
    <w:rsid w:val="00867F4E"/>
    <w:rsid w:val="008F217C"/>
    <w:rsid w:val="009168CF"/>
    <w:rsid w:val="00966E4F"/>
    <w:rsid w:val="009727A8"/>
    <w:rsid w:val="00A256D7"/>
    <w:rsid w:val="00B5372E"/>
    <w:rsid w:val="00B719CE"/>
    <w:rsid w:val="00CF3F07"/>
    <w:rsid w:val="00D6797E"/>
    <w:rsid w:val="00D85B71"/>
    <w:rsid w:val="00DD46DD"/>
    <w:rsid w:val="00E52201"/>
    <w:rsid w:val="00F55704"/>
    <w:rsid w:val="00FB111C"/>
    <w:rsid w:val="00FB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5410AB42-DF6B-43A0-859E-877124B86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282C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19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19C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719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19C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39905C-5367-47D2-AB28-65816868C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Kopcynski</dc:creator>
  <cp:lastModifiedBy>JAMES DIXON</cp:lastModifiedBy>
  <cp:revision>2</cp:revision>
  <dcterms:created xsi:type="dcterms:W3CDTF">2017-10-12T21:19:00Z</dcterms:created>
  <dcterms:modified xsi:type="dcterms:W3CDTF">2017-10-12T21:19:00Z</dcterms:modified>
</cp:coreProperties>
</file>